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3C8E" w:rsidRDefault="00FE3C8E" w:rsidP="00590CC6">
      <w:pPr>
        <w:spacing w:after="120" w:line="288" w:lineRule="auto"/>
        <w:jc w:val="center"/>
        <w:rPr>
          <w:sz w:val="28"/>
        </w:rPr>
      </w:pPr>
      <w:r w:rsidRPr="00AB38B5">
        <w:rPr>
          <w:sz w:val="28"/>
          <w:szCs w:val="24"/>
        </w:rPr>
        <w:t xml:space="preserve">MIS2502: </w:t>
      </w:r>
      <w:r w:rsidR="00653CB4" w:rsidRPr="00AB38B5">
        <w:rPr>
          <w:sz w:val="28"/>
          <w:szCs w:val="24"/>
        </w:rPr>
        <w:t>Final Exam</w:t>
      </w:r>
      <w:r w:rsidRPr="00AB38B5">
        <w:rPr>
          <w:sz w:val="28"/>
          <w:szCs w:val="24"/>
        </w:rPr>
        <w:t xml:space="preserve"> Study Guide</w:t>
      </w:r>
      <w:r w:rsidR="004D0E30">
        <w:rPr>
          <w:sz w:val="28"/>
          <w:szCs w:val="24"/>
        </w:rPr>
        <w:t xml:space="preserve"> </w:t>
      </w:r>
      <w:r w:rsidR="004D0E30" w:rsidRPr="00AE6B29">
        <w:rPr>
          <w:sz w:val="28"/>
        </w:rPr>
        <w:t>(</w:t>
      </w:r>
      <w:r w:rsidR="00D4114A">
        <w:rPr>
          <w:sz w:val="28"/>
        </w:rPr>
        <w:t>Spring 2018</w:t>
      </w:r>
      <w:r w:rsidR="004D0E30" w:rsidRPr="00AE6B29">
        <w:rPr>
          <w:sz w:val="28"/>
        </w:rPr>
        <w:t>)</w:t>
      </w:r>
    </w:p>
    <w:p w:rsidR="004D0E30" w:rsidRPr="00067980" w:rsidRDefault="004D0E30" w:rsidP="00257615">
      <w:pPr>
        <w:spacing w:after="240" w:line="288" w:lineRule="auto"/>
        <w:jc w:val="center"/>
      </w:pPr>
      <w:r>
        <w:t>Instructor: Jing Gong</w:t>
      </w:r>
    </w:p>
    <w:p w:rsidR="001A2BB6" w:rsidRPr="00AB38B5" w:rsidRDefault="00AB38B5" w:rsidP="00257615">
      <w:pPr>
        <w:spacing w:after="240" w:line="288" w:lineRule="auto"/>
      </w:pPr>
      <w:r w:rsidRPr="00AB38B5">
        <w:t xml:space="preserve">The exam will be a combination of multiple-choice and short-answer questions. It is a closed-book, closed-notes exam. </w:t>
      </w:r>
    </w:p>
    <w:p w:rsidR="001A2BB6" w:rsidRDefault="001A2BB6" w:rsidP="00257615">
      <w:pPr>
        <w:spacing w:after="240" w:line="288" w:lineRule="auto"/>
      </w:pPr>
      <w:r w:rsidRPr="002E2A15">
        <w:rPr>
          <w:b/>
          <w:color w:val="FF0000"/>
        </w:rPr>
        <w:t xml:space="preserve">You should bring </w:t>
      </w:r>
      <w:r w:rsidR="00D43C29">
        <w:rPr>
          <w:b/>
          <w:color w:val="FF0000"/>
        </w:rPr>
        <w:t>(</w:t>
      </w:r>
      <w:proofErr w:type="spellStart"/>
      <w:r w:rsidR="00D43C29">
        <w:rPr>
          <w:b/>
          <w:color w:val="FF0000"/>
        </w:rPr>
        <w:t>i</w:t>
      </w:r>
      <w:proofErr w:type="spellEnd"/>
      <w:r w:rsidR="00D43C29">
        <w:rPr>
          <w:b/>
          <w:color w:val="FF0000"/>
        </w:rPr>
        <w:t xml:space="preserve">) a No. 2 pencil, and (ii) </w:t>
      </w:r>
      <w:bookmarkStart w:id="0" w:name="_GoBack"/>
      <w:bookmarkEnd w:id="0"/>
      <w:r w:rsidRPr="002E2A15">
        <w:rPr>
          <w:b/>
          <w:color w:val="FF0000"/>
        </w:rPr>
        <w:t xml:space="preserve">a calculator. </w:t>
      </w:r>
      <w:r w:rsidR="00A1094E" w:rsidRPr="009506C8">
        <w:rPr>
          <w:b/>
        </w:rPr>
        <w:t xml:space="preserve">You will not be able to use a computer or your smartphone’s calculator during the exam. </w:t>
      </w:r>
    </w:p>
    <w:p w:rsidR="00AB38B5" w:rsidRPr="00AB38B5" w:rsidRDefault="00AB38B5" w:rsidP="00257615">
      <w:pPr>
        <w:spacing w:after="240" w:line="288" w:lineRule="auto"/>
      </w:pPr>
      <w:r w:rsidRPr="00AB38B5">
        <w:t xml:space="preserve">The following is a list of items that you should review in preparation for the exam. </w:t>
      </w:r>
      <w:r w:rsidRPr="00665363">
        <w:rPr>
          <w:i/>
        </w:rPr>
        <w:t>Note that not every item on this list may be on the exam, and there may be items on the exam not on this list.</w:t>
      </w:r>
    </w:p>
    <w:p w:rsidR="0021457B" w:rsidRPr="00AF32B1" w:rsidRDefault="00731435" w:rsidP="00257615">
      <w:pPr>
        <w:spacing w:before="240" w:after="0" w:line="288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dvanced </w:t>
      </w:r>
      <w:r w:rsidR="0007631C" w:rsidRPr="00AF32B1">
        <w:rPr>
          <w:b/>
          <w:sz w:val="24"/>
          <w:szCs w:val="24"/>
        </w:rPr>
        <w:t>Data Analytics Techniques</w:t>
      </w:r>
    </w:p>
    <w:p w:rsidR="0007631C" w:rsidRPr="00AB38B5" w:rsidRDefault="0007631C" w:rsidP="00257615">
      <w:pPr>
        <w:pStyle w:val="ListParagraph"/>
        <w:numPr>
          <w:ilvl w:val="0"/>
          <w:numId w:val="3"/>
        </w:numPr>
        <w:spacing w:after="240" w:line="288" w:lineRule="auto"/>
      </w:pPr>
      <w:r w:rsidRPr="00AB38B5">
        <w:t xml:space="preserve">Explain the three </w:t>
      </w:r>
      <w:r w:rsidR="00731435">
        <w:t xml:space="preserve">advanced </w:t>
      </w:r>
      <w:r w:rsidRPr="00AB38B5">
        <w:t>data analytics techniques we covered in the course</w:t>
      </w:r>
    </w:p>
    <w:p w:rsidR="0007631C" w:rsidRPr="00AB38B5" w:rsidRDefault="0007631C" w:rsidP="00257615">
      <w:pPr>
        <w:pStyle w:val="ListParagraph"/>
        <w:numPr>
          <w:ilvl w:val="1"/>
          <w:numId w:val="3"/>
        </w:numPr>
        <w:spacing w:after="240" w:line="288" w:lineRule="auto"/>
      </w:pPr>
      <w:r w:rsidRPr="00AB38B5">
        <w:t>Decision Trees, Clustering, and Association Rules</w:t>
      </w:r>
    </w:p>
    <w:p w:rsidR="00653CB4" w:rsidRPr="00AB38B5" w:rsidRDefault="00653CB4" w:rsidP="00257615">
      <w:pPr>
        <w:pStyle w:val="ListParagraph"/>
        <w:numPr>
          <w:ilvl w:val="1"/>
          <w:numId w:val="3"/>
        </w:numPr>
        <w:spacing w:after="240" w:line="288" w:lineRule="auto"/>
      </w:pPr>
      <w:r w:rsidRPr="00AB38B5">
        <w:t xml:space="preserve">What kinds of problems can each solve? </w:t>
      </w:r>
    </w:p>
    <w:p w:rsidR="00653CB4" w:rsidRPr="00AB38B5" w:rsidRDefault="0007631C" w:rsidP="00257615">
      <w:pPr>
        <w:pStyle w:val="ListParagraph"/>
        <w:numPr>
          <w:ilvl w:val="0"/>
          <w:numId w:val="3"/>
        </w:numPr>
        <w:spacing w:after="240" w:line="288" w:lineRule="auto"/>
      </w:pPr>
      <w:r w:rsidRPr="00AB38B5">
        <w:t xml:space="preserve">Explain how </w:t>
      </w:r>
      <w:r w:rsidR="00525DAF">
        <w:t>advanced data analytics</w:t>
      </w:r>
      <w:r w:rsidRPr="00AB38B5">
        <w:t xml:space="preserve"> differ from OLAP analysis</w:t>
      </w:r>
    </w:p>
    <w:p w:rsidR="005C43D6" w:rsidRPr="00AF32B1" w:rsidRDefault="00587E2E" w:rsidP="00257615">
      <w:pPr>
        <w:spacing w:before="240" w:after="0" w:line="288" w:lineRule="auto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 xml:space="preserve">Using R and </w:t>
      </w:r>
      <w:proofErr w:type="spellStart"/>
      <w:r w:rsidRPr="00AF32B1">
        <w:rPr>
          <w:b/>
          <w:sz w:val="24"/>
          <w:szCs w:val="24"/>
        </w:rPr>
        <w:t>RStudio</w:t>
      </w:r>
      <w:proofErr w:type="spellEnd"/>
    </w:p>
    <w:p w:rsidR="005A3AB9" w:rsidRPr="00A763E8" w:rsidRDefault="005C43D6" w:rsidP="004B16F8">
      <w:pPr>
        <w:spacing w:after="120" w:line="288" w:lineRule="auto"/>
        <w:rPr>
          <w:i/>
          <w:szCs w:val="24"/>
        </w:rPr>
      </w:pPr>
      <w:r w:rsidRPr="00A763E8">
        <w:rPr>
          <w:i/>
          <w:szCs w:val="24"/>
        </w:rPr>
        <w:t xml:space="preserve">You will not need to generate blocks of R code for this exam. </w:t>
      </w:r>
      <w:r w:rsidR="005A3AB9" w:rsidRPr="00A763E8">
        <w:rPr>
          <w:i/>
          <w:szCs w:val="24"/>
        </w:rPr>
        <w:t>However, you should be familiar with the basic synta</w:t>
      </w:r>
      <w:r w:rsidR="00C10F12" w:rsidRPr="00A763E8">
        <w:rPr>
          <w:i/>
          <w:szCs w:val="24"/>
        </w:rPr>
        <w:t>x. R sy</w:t>
      </w:r>
      <w:r w:rsidR="0077556D" w:rsidRPr="00A763E8">
        <w:rPr>
          <w:i/>
          <w:szCs w:val="24"/>
        </w:rPr>
        <w:t>n</w:t>
      </w:r>
      <w:r w:rsidR="00C10F12" w:rsidRPr="00A763E8">
        <w:rPr>
          <w:i/>
          <w:szCs w:val="24"/>
        </w:rPr>
        <w:t>tax,</w:t>
      </w:r>
      <w:r w:rsidR="00F56646" w:rsidRPr="00A763E8">
        <w:rPr>
          <w:i/>
          <w:szCs w:val="24"/>
        </w:rPr>
        <w:t xml:space="preserve"> most likely, will be tested as multiple choice questions</w:t>
      </w:r>
      <w:r w:rsidR="005A3AB9" w:rsidRPr="00A763E8">
        <w:rPr>
          <w:i/>
          <w:szCs w:val="24"/>
        </w:rPr>
        <w:t>.</w:t>
      </w:r>
    </w:p>
    <w:p w:rsidR="00587E2E" w:rsidRDefault="00587E2E" w:rsidP="00257615">
      <w:pPr>
        <w:pStyle w:val="ListParagraph"/>
        <w:numPr>
          <w:ilvl w:val="0"/>
          <w:numId w:val="10"/>
        </w:numPr>
        <w:spacing w:after="240" w:line="288" w:lineRule="auto"/>
        <w:rPr>
          <w:szCs w:val="24"/>
        </w:rPr>
      </w:pPr>
      <w:r w:rsidRPr="00354DE2">
        <w:rPr>
          <w:szCs w:val="24"/>
        </w:rPr>
        <w:t xml:space="preserve">Explain the difference between R and </w:t>
      </w:r>
      <w:proofErr w:type="spellStart"/>
      <w:r w:rsidRPr="00354DE2">
        <w:rPr>
          <w:szCs w:val="24"/>
        </w:rPr>
        <w:t>RStudio</w:t>
      </w:r>
      <w:proofErr w:type="spellEnd"/>
    </w:p>
    <w:p w:rsidR="00354DE2" w:rsidRPr="00354DE2" w:rsidRDefault="006E48E8" w:rsidP="00257615">
      <w:pPr>
        <w:pStyle w:val="ListParagraph"/>
        <w:numPr>
          <w:ilvl w:val="0"/>
          <w:numId w:val="10"/>
        </w:numPr>
        <w:spacing w:after="240" w:line="288" w:lineRule="auto"/>
        <w:rPr>
          <w:szCs w:val="24"/>
        </w:rPr>
      </w:pPr>
      <w:r>
        <w:rPr>
          <w:szCs w:val="24"/>
        </w:rPr>
        <w:t>Understand t</w:t>
      </w:r>
      <w:r w:rsidR="00354DE2">
        <w:rPr>
          <w:szCs w:val="24"/>
        </w:rPr>
        <w:t>he role of packages in R</w:t>
      </w:r>
    </w:p>
    <w:p w:rsidR="00587E2E" w:rsidRPr="00354DE2" w:rsidRDefault="0017392A" w:rsidP="00257615">
      <w:pPr>
        <w:pStyle w:val="ListParagraph"/>
        <w:numPr>
          <w:ilvl w:val="0"/>
          <w:numId w:val="10"/>
        </w:numPr>
        <w:spacing w:after="240" w:line="288" w:lineRule="auto"/>
        <w:rPr>
          <w:szCs w:val="24"/>
        </w:rPr>
      </w:pPr>
      <w:r>
        <w:rPr>
          <w:szCs w:val="24"/>
        </w:rPr>
        <w:t>E</w:t>
      </w:r>
      <w:r w:rsidR="00587E2E" w:rsidRPr="00354DE2">
        <w:rPr>
          <w:szCs w:val="24"/>
        </w:rPr>
        <w:t>xplain basic syntax for R</w:t>
      </w:r>
      <w:r w:rsidR="005C43D6">
        <w:rPr>
          <w:szCs w:val="24"/>
        </w:rPr>
        <w:t>, for example:</w:t>
      </w:r>
    </w:p>
    <w:p w:rsidR="00587E2E" w:rsidRDefault="00587E2E" w:rsidP="00257615">
      <w:pPr>
        <w:pStyle w:val="ListParagraph"/>
        <w:numPr>
          <w:ilvl w:val="1"/>
          <w:numId w:val="10"/>
        </w:numPr>
        <w:spacing w:after="240" w:line="288" w:lineRule="auto"/>
        <w:rPr>
          <w:szCs w:val="24"/>
        </w:rPr>
      </w:pPr>
      <w:r w:rsidRPr="00354DE2">
        <w:rPr>
          <w:szCs w:val="24"/>
        </w:rPr>
        <w:t>Variable assignment</w:t>
      </w:r>
      <w:r w:rsidR="00863467">
        <w:rPr>
          <w:szCs w:val="24"/>
        </w:rPr>
        <w:t xml:space="preserve"> (using </w:t>
      </w:r>
      <w:r w:rsidR="00863467" w:rsidRPr="009B5A6A">
        <w:rPr>
          <w:rFonts w:ascii="Lucida Console" w:hAnsi="Lucida Console"/>
          <w:szCs w:val="24"/>
        </w:rPr>
        <w:t>=</w:t>
      </w:r>
      <w:r w:rsidR="00863467">
        <w:rPr>
          <w:szCs w:val="24"/>
        </w:rPr>
        <w:t xml:space="preserve"> or </w:t>
      </w:r>
      <w:r w:rsidR="00863467" w:rsidRPr="009B5A6A">
        <w:rPr>
          <w:rFonts w:ascii="Lucida Console" w:hAnsi="Lucida Console"/>
          <w:szCs w:val="24"/>
        </w:rPr>
        <w:t>&lt;-</w:t>
      </w:r>
      <w:r w:rsidR="00863467">
        <w:rPr>
          <w:szCs w:val="24"/>
        </w:rPr>
        <w:t>)</w:t>
      </w:r>
    </w:p>
    <w:p w:rsidR="005C43D6" w:rsidRDefault="005C43D6" w:rsidP="00257615">
      <w:pPr>
        <w:pStyle w:val="ListParagraph"/>
        <w:numPr>
          <w:ilvl w:val="1"/>
          <w:numId w:val="10"/>
        </w:numPr>
        <w:spacing w:after="240" w:line="288" w:lineRule="auto"/>
        <w:rPr>
          <w:szCs w:val="24"/>
        </w:rPr>
      </w:pPr>
      <w:r>
        <w:rPr>
          <w:szCs w:val="24"/>
        </w:rPr>
        <w:t>Identify functions versus variables</w:t>
      </w:r>
      <w:r w:rsidR="00812603">
        <w:rPr>
          <w:szCs w:val="24"/>
        </w:rPr>
        <w:t xml:space="preserve">. </w:t>
      </w:r>
    </w:p>
    <w:p w:rsidR="00812603" w:rsidRDefault="00812603" w:rsidP="00257615">
      <w:pPr>
        <w:pStyle w:val="ListParagraph"/>
        <w:numPr>
          <w:ilvl w:val="2"/>
          <w:numId w:val="10"/>
        </w:numPr>
        <w:spacing w:after="240" w:line="288" w:lineRule="auto"/>
        <w:rPr>
          <w:szCs w:val="24"/>
        </w:rPr>
      </w:pPr>
      <w:r w:rsidRPr="00812603">
        <w:rPr>
          <w:szCs w:val="24"/>
        </w:rPr>
        <w:t>Functions accept parameters (in parentheses) and return a value</w:t>
      </w:r>
    </w:p>
    <w:p w:rsidR="00812603" w:rsidRPr="00812603" w:rsidRDefault="0046330A" w:rsidP="00257615">
      <w:pPr>
        <w:pStyle w:val="ListParagraph"/>
        <w:numPr>
          <w:ilvl w:val="2"/>
          <w:numId w:val="10"/>
        </w:numPr>
        <w:spacing w:after="240" w:line="288" w:lineRule="auto"/>
        <w:rPr>
          <w:szCs w:val="24"/>
        </w:rPr>
      </w:pPr>
      <w:r w:rsidRPr="00812603">
        <w:rPr>
          <w:szCs w:val="24"/>
        </w:rPr>
        <w:t>Variables are named containers for data</w:t>
      </w:r>
    </w:p>
    <w:p w:rsidR="00F56646" w:rsidRDefault="00F56646" w:rsidP="00257615">
      <w:pPr>
        <w:pStyle w:val="ListParagraph"/>
        <w:numPr>
          <w:ilvl w:val="1"/>
          <w:numId w:val="10"/>
        </w:numPr>
        <w:spacing w:after="240" w:line="288" w:lineRule="auto"/>
        <w:rPr>
          <w:szCs w:val="24"/>
        </w:rPr>
      </w:pPr>
      <w:r>
        <w:rPr>
          <w:szCs w:val="24"/>
        </w:rPr>
        <w:t>Understand the basic data types: numeric, character, and logical (Boolean)</w:t>
      </w:r>
    </w:p>
    <w:p w:rsidR="00F56646" w:rsidRDefault="00F56646" w:rsidP="00257615">
      <w:pPr>
        <w:pStyle w:val="ListParagraph"/>
        <w:numPr>
          <w:ilvl w:val="1"/>
          <w:numId w:val="10"/>
        </w:numPr>
        <w:spacing w:after="240" w:line="288" w:lineRule="auto"/>
        <w:rPr>
          <w:szCs w:val="24"/>
        </w:rPr>
      </w:pPr>
      <w:r>
        <w:rPr>
          <w:szCs w:val="24"/>
        </w:rPr>
        <w:t xml:space="preserve">Understand </w:t>
      </w:r>
      <w:r w:rsidR="00525DAF">
        <w:rPr>
          <w:szCs w:val="24"/>
        </w:rPr>
        <w:t>advanced data types: vector, list, and data frame</w:t>
      </w:r>
    </w:p>
    <w:p w:rsidR="00F56646" w:rsidRDefault="005C43D6" w:rsidP="00525DAF">
      <w:pPr>
        <w:pStyle w:val="ListParagraph"/>
        <w:numPr>
          <w:ilvl w:val="2"/>
          <w:numId w:val="10"/>
        </w:numPr>
        <w:spacing w:after="240" w:line="288" w:lineRule="auto"/>
        <w:rPr>
          <w:szCs w:val="24"/>
        </w:rPr>
      </w:pPr>
      <w:r>
        <w:rPr>
          <w:szCs w:val="24"/>
        </w:rPr>
        <w:t>Identify how to access a variable (column) from a dataset (</w:t>
      </w:r>
      <w:r w:rsidR="00F56646">
        <w:rPr>
          <w:szCs w:val="24"/>
        </w:rPr>
        <w:t>data frame</w:t>
      </w:r>
      <w:r>
        <w:rPr>
          <w:szCs w:val="24"/>
        </w:rPr>
        <w:t>)</w:t>
      </w:r>
      <w:r w:rsidR="00525DAF">
        <w:rPr>
          <w:szCs w:val="24"/>
        </w:rPr>
        <w:t xml:space="preserve"> (</w:t>
      </w:r>
      <w:r w:rsidR="004A73BD" w:rsidRPr="00525DAF">
        <w:rPr>
          <w:szCs w:val="24"/>
        </w:rPr>
        <w:t>E.g.,</w:t>
      </w:r>
      <w:r w:rsidR="00F56646" w:rsidRPr="00525DAF">
        <w:rPr>
          <w:szCs w:val="24"/>
        </w:rPr>
        <w:t xml:space="preserve"> </w:t>
      </w:r>
      <w:proofErr w:type="spellStart"/>
      <w:r w:rsidR="00F56646" w:rsidRPr="00525DAF">
        <w:rPr>
          <w:szCs w:val="24"/>
        </w:rPr>
        <w:t>dataset$Salary</w:t>
      </w:r>
      <w:proofErr w:type="spellEnd"/>
      <w:r w:rsidR="00525DAF">
        <w:rPr>
          <w:szCs w:val="24"/>
        </w:rPr>
        <w:t>)</w:t>
      </w:r>
    </w:p>
    <w:p w:rsidR="00525DAF" w:rsidRDefault="00525DAF" w:rsidP="00525DAF">
      <w:pPr>
        <w:pStyle w:val="ListParagraph"/>
        <w:numPr>
          <w:ilvl w:val="1"/>
          <w:numId w:val="10"/>
        </w:numPr>
        <w:spacing w:after="240" w:line="288" w:lineRule="auto"/>
        <w:rPr>
          <w:szCs w:val="24"/>
        </w:rPr>
      </w:pPr>
      <w:r>
        <w:rPr>
          <w:szCs w:val="24"/>
        </w:rPr>
        <w:t xml:space="preserve">Understand the </w:t>
      </w:r>
      <w:r w:rsidRPr="006A3A23">
        <w:rPr>
          <w:szCs w:val="24"/>
          <w:u w:val="single"/>
        </w:rPr>
        <w:t>purpose</w:t>
      </w:r>
      <w:r>
        <w:rPr>
          <w:szCs w:val="24"/>
        </w:rPr>
        <w:t xml:space="preserve"> of the following R functions</w:t>
      </w:r>
      <w:r w:rsidR="00D45BFC">
        <w:rPr>
          <w:szCs w:val="24"/>
        </w:rPr>
        <w:t xml:space="preserve"> (you do not required to </w:t>
      </w:r>
      <w:r w:rsidR="006A3A23">
        <w:rPr>
          <w:szCs w:val="24"/>
        </w:rPr>
        <w:t xml:space="preserve">memorize the </w:t>
      </w:r>
      <w:r w:rsidR="00D45BFC">
        <w:rPr>
          <w:szCs w:val="24"/>
        </w:rPr>
        <w:t>complete syntax</w:t>
      </w:r>
      <w:r w:rsidR="006A3A23">
        <w:rPr>
          <w:szCs w:val="24"/>
        </w:rPr>
        <w:t xml:space="preserve"> of these functions</w:t>
      </w:r>
      <w:r w:rsidR="00D45BFC">
        <w:rPr>
          <w:szCs w:val="24"/>
        </w:rPr>
        <w:t>)</w:t>
      </w:r>
      <w:r>
        <w:rPr>
          <w:szCs w:val="24"/>
        </w:rPr>
        <w:t>:</w:t>
      </w:r>
    </w:p>
    <w:p w:rsidR="00525DAF" w:rsidRPr="00525DAF" w:rsidRDefault="00525DAF" w:rsidP="004B16F8">
      <w:pPr>
        <w:pStyle w:val="ListParagraph"/>
        <w:numPr>
          <w:ilvl w:val="2"/>
          <w:numId w:val="10"/>
        </w:numPr>
        <w:spacing w:after="240" w:line="288" w:lineRule="auto"/>
        <w:rPr>
          <w:szCs w:val="24"/>
        </w:rPr>
      </w:pPr>
      <w:r>
        <w:rPr>
          <w:szCs w:val="24"/>
        </w:rPr>
        <w:t xml:space="preserve">read.csv(), summary(), describe(), </w:t>
      </w:r>
      <w:proofErr w:type="spellStart"/>
      <w:r>
        <w:rPr>
          <w:szCs w:val="24"/>
        </w:rPr>
        <w:t>describeBy</w:t>
      </w:r>
      <w:proofErr w:type="spellEnd"/>
      <w:r>
        <w:rPr>
          <w:szCs w:val="24"/>
        </w:rPr>
        <w:t xml:space="preserve">(), </w:t>
      </w:r>
      <w:proofErr w:type="spellStart"/>
      <w:r>
        <w:rPr>
          <w:szCs w:val="24"/>
        </w:rPr>
        <w:t>t.test</w:t>
      </w:r>
      <w:proofErr w:type="spellEnd"/>
      <w:r>
        <w:rPr>
          <w:szCs w:val="24"/>
        </w:rPr>
        <w:t xml:space="preserve">(), </w:t>
      </w:r>
      <w:proofErr w:type="spellStart"/>
      <w:r>
        <w:rPr>
          <w:szCs w:val="24"/>
        </w:rPr>
        <w:t>rpart</w:t>
      </w:r>
      <w:proofErr w:type="spellEnd"/>
      <w:r>
        <w:rPr>
          <w:szCs w:val="24"/>
        </w:rPr>
        <w:t xml:space="preserve">(), </w:t>
      </w:r>
      <w:proofErr w:type="spellStart"/>
      <w:r w:rsidR="004B16F8">
        <w:rPr>
          <w:szCs w:val="24"/>
        </w:rPr>
        <w:t>kmeans</w:t>
      </w:r>
      <w:proofErr w:type="spellEnd"/>
      <w:r w:rsidR="004B16F8">
        <w:rPr>
          <w:szCs w:val="24"/>
        </w:rPr>
        <w:t xml:space="preserve">(), </w:t>
      </w:r>
      <w:proofErr w:type="spellStart"/>
      <w:r w:rsidR="004B16F8" w:rsidRPr="004B16F8">
        <w:rPr>
          <w:szCs w:val="24"/>
        </w:rPr>
        <w:t>apriori</w:t>
      </w:r>
      <w:proofErr w:type="spellEnd"/>
      <w:r w:rsidR="004B16F8" w:rsidRPr="004B16F8">
        <w:rPr>
          <w:szCs w:val="24"/>
        </w:rPr>
        <w:t>()</w:t>
      </w:r>
    </w:p>
    <w:p w:rsidR="00354DE2" w:rsidRPr="00AF32B1" w:rsidRDefault="00354DE2" w:rsidP="00257615">
      <w:pPr>
        <w:spacing w:before="240" w:after="0" w:line="288" w:lineRule="auto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>Understanding Descriptive Statistics (Introduction to R)</w:t>
      </w:r>
    </w:p>
    <w:p w:rsidR="00354DE2" w:rsidRPr="00AB38B5" w:rsidRDefault="00354DE2" w:rsidP="00257615">
      <w:pPr>
        <w:pStyle w:val="ListParagraph"/>
        <w:numPr>
          <w:ilvl w:val="0"/>
          <w:numId w:val="5"/>
        </w:numPr>
        <w:spacing w:after="240" w:line="288" w:lineRule="auto"/>
      </w:pPr>
      <w:r w:rsidRPr="00AB38B5">
        <w:t>Be able to read and interpret a histogram</w:t>
      </w:r>
    </w:p>
    <w:p w:rsidR="00354DE2" w:rsidRDefault="00354DE2" w:rsidP="00257615">
      <w:pPr>
        <w:pStyle w:val="ListParagraph"/>
        <w:numPr>
          <w:ilvl w:val="0"/>
          <w:numId w:val="5"/>
        </w:numPr>
        <w:spacing w:after="240" w:line="288" w:lineRule="auto"/>
      </w:pPr>
      <w:r w:rsidRPr="00AB38B5">
        <w:t xml:space="preserve">Be able to read and interpret sample </w:t>
      </w:r>
      <w:r>
        <w:t xml:space="preserve">(descriptive) </w:t>
      </w:r>
      <w:r w:rsidRPr="00AB38B5">
        <w:t xml:space="preserve">statistics </w:t>
      </w:r>
    </w:p>
    <w:p w:rsidR="00F10C8F" w:rsidRPr="00AB38B5" w:rsidRDefault="00F10C8F" w:rsidP="00257615">
      <w:pPr>
        <w:pStyle w:val="ListParagraph"/>
        <w:numPr>
          <w:ilvl w:val="0"/>
          <w:numId w:val="5"/>
        </w:numPr>
        <w:spacing w:after="240" w:line="288" w:lineRule="auto"/>
      </w:pPr>
      <w:r>
        <w:t>Be able to read and interpret results from simple hypothesis testing (e.g., t-test)</w:t>
      </w:r>
    </w:p>
    <w:p w:rsidR="00BD6D11" w:rsidRPr="00AF32B1" w:rsidRDefault="007D71B1" w:rsidP="00257615">
      <w:pPr>
        <w:spacing w:before="240" w:after="0" w:line="288" w:lineRule="auto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lastRenderedPageBreak/>
        <w:t>Decision Tree Analysis</w:t>
      </w:r>
      <w:r w:rsidR="008D45DC">
        <w:rPr>
          <w:b/>
          <w:sz w:val="24"/>
          <w:szCs w:val="24"/>
        </w:rPr>
        <w:t xml:space="preserve"> (</w:t>
      </w:r>
      <w:r w:rsidR="008D45DC" w:rsidRPr="008D45DC">
        <w:rPr>
          <w:b/>
          <w:sz w:val="24"/>
          <w:szCs w:val="24"/>
        </w:rPr>
        <w:t>Decision Trees in R</w:t>
      </w:r>
      <w:r w:rsidR="008D45DC">
        <w:rPr>
          <w:b/>
          <w:sz w:val="24"/>
          <w:szCs w:val="24"/>
        </w:rPr>
        <w:t>)</w:t>
      </w:r>
    </w:p>
    <w:p w:rsidR="00FC7D55" w:rsidRDefault="00FC7D55" w:rsidP="00257615">
      <w:pPr>
        <w:pStyle w:val="ListParagraph"/>
        <w:numPr>
          <w:ilvl w:val="0"/>
          <w:numId w:val="5"/>
        </w:numPr>
        <w:spacing w:after="240" w:line="288" w:lineRule="auto"/>
      </w:pPr>
      <w:r>
        <w:t>Understand what classification is and when it is appropriate to use this technique</w:t>
      </w:r>
    </w:p>
    <w:p w:rsidR="00587E2E" w:rsidRDefault="006E48E8" w:rsidP="00257615">
      <w:pPr>
        <w:pStyle w:val="ListParagraph"/>
        <w:numPr>
          <w:ilvl w:val="0"/>
          <w:numId w:val="5"/>
        </w:numPr>
        <w:spacing w:after="240" w:line="288" w:lineRule="auto"/>
      </w:pPr>
      <w:r>
        <w:t>Understand the r</w:t>
      </w:r>
      <w:r w:rsidR="00587E2E">
        <w:t>ole of input and predictor variables in a decision tree</w:t>
      </w:r>
    </w:p>
    <w:p w:rsidR="00FC7D55" w:rsidRPr="00AB38B5" w:rsidRDefault="00FC7D55" w:rsidP="00257615">
      <w:pPr>
        <w:pStyle w:val="ListParagraph"/>
        <w:numPr>
          <w:ilvl w:val="0"/>
          <w:numId w:val="5"/>
        </w:numPr>
        <w:spacing w:after="240" w:line="288" w:lineRule="auto"/>
      </w:pPr>
      <w:r>
        <w:t>Understand the basic idea behind</w:t>
      </w:r>
      <w:r w:rsidRPr="00AB38B5">
        <w:t xml:space="preserve"> </w:t>
      </w:r>
      <w:r>
        <w:t>the decision tree algorithm</w:t>
      </w:r>
    </w:p>
    <w:p w:rsidR="00BD6D11" w:rsidRDefault="00587E2E" w:rsidP="00257615">
      <w:pPr>
        <w:pStyle w:val="ListParagraph"/>
        <w:numPr>
          <w:ilvl w:val="0"/>
          <w:numId w:val="5"/>
        </w:numPr>
        <w:spacing w:after="240" w:line="288" w:lineRule="auto"/>
      </w:pPr>
      <w:r>
        <w:t>Interpret a decision tree: d</w:t>
      </w:r>
      <w:r w:rsidR="00BD6D11" w:rsidRPr="00AB38B5">
        <w:t xml:space="preserve">etermine the probability of an event happening based on </w:t>
      </w:r>
      <w:r>
        <w:t xml:space="preserve">predictor </w:t>
      </w:r>
      <w:r w:rsidR="00BD6D11" w:rsidRPr="00AB38B5">
        <w:t>variable values</w:t>
      </w:r>
    </w:p>
    <w:p w:rsidR="007E6D36" w:rsidRDefault="007E6D36" w:rsidP="00257615">
      <w:pPr>
        <w:pStyle w:val="ListParagraph"/>
        <w:numPr>
          <w:ilvl w:val="0"/>
          <w:numId w:val="5"/>
        </w:numPr>
        <w:spacing w:after="240" w:line="288" w:lineRule="auto"/>
      </w:pPr>
      <w:r>
        <w:t>Understand the meaning of the complexity factor</w:t>
      </w:r>
      <w:r w:rsidR="009506C8">
        <w:t xml:space="preserve"> (</w:t>
      </w:r>
      <w:r w:rsidR="009506C8" w:rsidRPr="009506C8">
        <w:t>COMPLEXITYFACTOR</w:t>
      </w:r>
      <w:r w:rsidR="009506C8">
        <w:t>)</w:t>
      </w:r>
      <w:r>
        <w:t>, and how it can alter the decision tree</w:t>
      </w:r>
    </w:p>
    <w:p w:rsidR="00224DF1" w:rsidRDefault="00224DF1" w:rsidP="00257615">
      <w:pPr>
        <w:pStyle w:val="ListParagraph"/>
        <w:numPr>
          <w:ilvl w:val="0"/>
          <w:numId w:val="5"/>
        </w:numPr>
        <w:spacing w:after="240" w:line="288" w:lineRule="auto"/>
      </w:pPr>
      <w:r>
        <w:t xml:space="preserve">Understand the pros and cons of having a </w:t>
      </w:r>
      <w:r w:rsidR="00FE3488">
        <w:t xml:space="preserve">more </w:t>
      </w:r>
      <w:r>
        <w:t>complex tree</w:t>
      </w:r>
    </w:p>
    <w:p w:rsidR="00224DF1" w:rsidRDefault="00224DF1" w:rsidP="00257615">
      <w:pPr>
        <w:pStyle w:val="ListParagraph"/>
        <w:numPr>
          <w:ilvl w:val="1"/>
          <w:numId w:val="5"/>
        </w:numPr>
        <w:spacing w:after="240" w:line="288" w:lineRule="auto"/>
      </w:pPr>
      <w:r>
        <w:t>Understand the idea of overfitting</w:t>
      </w:r>
    </w:p>
    <w:p w:rsidR="00EB25A8" w:rsidRDefault="00EB25A8" w:rsidP="00257615">
      <w:pPr>
        <w:pStyle w:val="ListParagraph"/>
        <w:numPr>
          <w:ilvl w:val="0"/>
          <w:numId w:val="5"/>
        </w:numPr>
        <w:spacing w:after="240" w:line="288" w:lineRule="auto"/>
      </w:pPr>
      <w:r>
        <w:t>Compute error rate and correct classification rate based on a confusion matrix</w:t>
      </w:r>
    </w:p>
    <w:p w:rsidR="007D71B1" w:rsidRPr="00AF32B1" w:rsidRDefault="007D71B1" w:rsidP="00257615">
      <w:pPr>
        <w:spacing w:before="240" w:after="0" w:line="288" w:lineRule="auto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>Cluster Analysis</w:t>
      </w:r>
      <w:r w:rsidR="00587E2E" w:rsidRPr="00AF32B1">
        <w:rPr>
          <w:b/>
          <w:sz w:val="24"/>
          <w:szCs w:val="24"/>
        </w:rPr>
        <w:t xml:space="preserve"> (Cluster Analysis Using R)</w:t>
      </w:r>
    </w:p>
    <w:p w:rsidR="00FC7D55" w:rsidRDefault="00FC7D55" w:rsidP="00257615">
      <w:pPr>
        <w:pStyle w:val="ListParagraph"/>
        <w:numPr>
          <w:ilvl w:val="0"/>
          <w:numId w:val="6"/>
        </w:numPr>
        <w:spacing w:after="240" w:line="288" w:lineRule="auto"/>
      </w:pPr>
      <w:r>
        <w:t>Understand what cluster analysis is and when it is appropriate</w:t>
      </w:r>
      <w:r w:rsidRPr="00FC7D55">
        <w:t xml:space="preserve"> </w:t>
      </w:r>
      <w:r>
        <w:t>to use this technique</w:t>
      </w:r>
    </w:p>
    <w:p w:rsidR="00E279F5" w:rsidRPr="00AB38B5" w:rsidRDefault="00FC7D55" w:rsidP="00257615">
      <w:pPr>
        <w:pStyle w:val="ListParagraph"/>
        <w:numPr>
          <w:ilvl w:val="0"/>
          <w:numId w:val="6"/>
        </w:numPr>
        <w:spacing w:after="240" w:line="288" w:lineRule="auto"/>
      </w:pPr>
      <w:r>
        <w:t>Understand the basic idea behind</w:t>
      </w:r>
      <w:r w:rsidR="007D71B1" w:rsidRPr="00AB38B5">
        <w:t xml:space="preserve"> </w:t>
      </w:r>
      <w:r>
        <w:t>K-means clustering algorithm</w:t>
      </w:r>
    </w:p>
    <w:p w:rsidR="000A17BD" w:rsidRDefault="00FC7D55" w:rsidP="00257615">
      <w:pPr>
        <w:pStyle w:val="ListParagraph"/>
        <w:numPr>
          <w:ilvl w:val="1"/>
          <w:numId w:val="6"/>
        </w:numPr>
        <w:spacing w:after="240" w:line="288" w:lineRule="auto"/>
      </w:pPr>
      <w:r>
        <w:t>K: the number of clusters, which we have to specify in advance</w:t>
      </w:r>
    </w:p>
    <w:p w:rsidR="00FC7D55" w:rsidRDefault="00FC7D55" w:rsidP="00257615">
      <w:pPr>
        <w:pStyle w:val="ListParagraph"/>
        <w:numPr>
          <w:ilvl w:val="1"/>
          <w:numId w:val="6"/>
        </w:numPr>
        <w:spacing w:after="240" w:line="288" w:lineRule="auto"/>
      </w:pPr>
      <w:r>
        <w:t xml:space="preserve">What is </w:t>
      </w:r>
      <w:r w:rsidR="007C71ED">
        <w:t xml:space="preserve">a </w:t>
      </w:r>
      <w:r>
        <w:t>centroid?</w:t>
      </w:r>
    </w:p>
    <w:p w:rsidR="00FE3488" w:rsidRDefault="00FE3488" w:rsidP="00257615">
      <w:pPr>
        <w:pStyle w:val="ListParagraph"/>
        <w:numPr>
          <w:ilvl w:val="0"/>
          <w:numId w:val="6"/>
        </w:numPr>
        <w:spacing w:after="240" w:line="288" w:lineRule="auto"/>
      </w:pPr>
      <w:r w:rsidRPr="00FE3488">
        <w:t>Be able to read the output from a cluster analysis</w:t>
      </w:r>
    </w:p>
    <w:p w:rsidR="007D71B1" w:rsidRPr="00AB38B5" w:rsidRDefault="00587E2E" w:rsidP="00257615">
      <w:pPr>
        <w:pStyle w:val="ListParagraph"/>
        <w:numPr>
          <w:ilvl w:val="0"/>
          <w:numId w:val="6"/>
        </w:numPr>
        <w:spacing w:after="240" w:line="288" w:lineRule="auto"/>
      </w:pPr>
      <w:r>
        <w:t>I</w:t>
      </w:r>
      <w:r w:rsidR="007D71B1" w:rsidRPr="00AB38B5">
        <w:t xml:space="preserve">nterpret </w:t>
      </w:r>
      <w:r>
        <w:t>within</w:t>
      </w:r>
      <w:r w:rsidR="00FC4F73">
        <w:t>-</w:t>
      </w:r>
      <w:r>
        <w:t>cluster sum of squares</w:t>
      </w:r>
      <w:r w:rsidR="00FC4F73">
        <w:t xml:space="preserve"> error</w:t>
      </w:r>
      <w:r>
        <w:t xml:space="preserve"> </w:t>
      </w:r>
      <w:r w:rsidR="00C565FD">
        <w:t xml:space="preserve">and </w:t>
      </w:r>
      <w:r>
        <w:t>between</w:t>
      </w:r>
      <w:r w:rsidR="00FC4F73">
        <w:t>-</w:t>
      </w:r>
      <w:r>
        <w:t>cluster sum of squares</w:t>
      </w:r>
      <w:r w:rsidR="00FC4F73">
        <w:t xml:space="preserve"> </w:t>
      </w:r>
      <w:r w:rsidR="00C565FD">
        <w:t>error</w:t>
      </w:r>
    </w:p>
    <w:p w:rsidR="00C565FD" w:rsidRDefault="00C565FD" w:rsidP="00257615">
      <w:pPr>
        <w:pStyle w:val="ListParagraph"/>
        <w:numPr>
          <w:ilvl w:val="1"/>
          <w:numId w:val="6"/>
        </w:numPr>
        <w:spacing w:after="240" w:line="288" w:lineRule="auto"/>
      </w:pPr>
      <w:r>
        <w:t xml:space="preserve">Within-cluster sum of squares error is also known as within-cluster SSE, </w:t>
      </w:r>
      <w:r w:rsidR="002F3DE9">
        <w:t xml:space="preserve">or </w:t>
      </w:r>
      <w:r>
        <w:t>“</w:t>
      </w:r>
      <w:proofErr w:type="spellStart"/>
      <w:r>
        <w:t>withinss</w:t>
      </w:r>
      <w:proofErr w:type="spellEnd"/>
      <w:r>
        <w:t>” in R</w:t>
      </w:r>
    </w:p>
    <w:p w:rsidR="00C565FD" w:rsidRDefault="00C565FD" w:rsidP="00257615">
      <w:pPr>
        <w:pStyle w:val="ListParagraph"/>
        <w:numPr>
          <w:ilvl w:val="1"/>
          <w:numId w:val="6"/>
        </w:numPr>
        <w:spacing w:after="240" w:line="288" w:lineRule="auto"/>
      </w:pPr>
      <w:r>
        <w:t>Between-cluster sum of squares error is also known as between-cluster SSE, or “</w:t>
      </w:r>
      <w:proofErr w:type="spellStart"/>
      <w:r>
        <w:t>betweenss</w:t>
      </w:r>
      <w:proofErr w:type="spellEnd"/>
      <w:r>
        <w:t>” in R</w:t>
      </w:r>
    </w:p>
    <w:p w:rsidR="000A17BD" w:rsidRPr="00AB38B5" w:rsidRDefault="000A17BD" w:rsidP="00257615">
      <w:pPr>
        <w:pStyle w:val="ListParagraph"/>
        <w:numPr>
          <w:ilvl w:val="1"/>
          <w:numId w:val="6"/>
        </w:numPr>
        <w:spacing w:after="240" w:line="288" w:lineRule="auto"/>
      </w:pPr>
      <w:r w:rsidRPr="00AB38B5">
        <w:t>Relate them to cohesion and separation</w:t>
      </w:r>
    </w:p>
    <w:p w:rsidR="007D71B1" w:rsidRPr="00AB38B5" w:rsidRDefault="007D71B1" w:rsidP="00257615">
      <w:pPr>
        <w:pStyle w:val="ListParagraph"/>
        <w:numPr>
          <w:ilvl w:val="1"/>
          <w:numId w:val="6"/>
        </w:numPr>
        <w:spacing w:after="240" w:line="288" w:lineRule="auto"/>
      </w:pPr>
      <w:r w:rsidRPr="00AB38B5">
        <w:t>What does it mean when those values are larger (or smaller)?</w:t>
      </w:r>
    </w:p>
    <w:p w:rsidR="00714AFC" w:rsidRPr="00AB38B5" w:rsidRDefault="00714AFC" w:rsidP="00257615">
      <w:pPr>
        <w:pStyle w:val="ListParagraph"/>
        <w:numPr>
          <w:ilvl w:val="1"/>
          <w:numId w:val="6"/>
        </w:numPr>
        <w:spacing w:after="240" w:line="288" w:lineRule="auto"/>
      </w:pPr>
      <w:r w:rsidRPr="00AB38B5">
        <w:t>What happens to those statistics as the number of clusters increases?</w:t>
      </w:r>
    </w:p>
    <w:p w:rsidR="007D71B1" w:rsidRPr="00AB38B5" w:rsidRDefault="00587E2E" w:rsidP="00257615">
      <w:pPr>
        <w:pStyle w:val="ListParagraph"/>
        <w:numPr>
          <w:ilvl w:val="0"/>
          <w:numId w:val="6"/>
        </w:numPr>
        <w:spacing w:after="240" w:line="288" w:lineRule="auto"/>
      </w:pPr>
      <w:r>
        <w:t xml:space="preserve">Interpret </w:t>
      </w:r>
      <w:r w:rsidR="00F5197E">
        <w:t>normalized</w:t>
      </w:r>
      <w:r>
        <w:t xml:space="preserve"> cluster means </w:t>
      </w:r>
      <w:r w:rsidR="00706B5E">
        <w:t xml:space="preserve">(centroid) </w:t>
      </w:r>
      <w:r>
        <w:t>for each variable</w:t>
      </w:r>
    </w:p>
    <w:p w:rsidR="00714AFC" w:rsidRDefault="00587E2E" w:rsidP="00257615">
      <w:pPr>
        <w:pStyle w:val="ListParagraph"/>
        <w:numPr>
          <w:ilvl w:val="1"/>
          <w:numId w:val="6"/>
        </w:numPr>
        <w:spacing w:after="240" w:line="288" w:lineRule="auto"/>
      </w:pPr>
      <w:r>
        <w:t xml:space="preserve">Describe a </w:t>
      </w:r>
      <w:r w:rsidR="007D71B1" w:rsidRPr="00AB38B5">
        <w:t>particular</w:t>
      </w:r>
      <w:r>
        <w:t xml:space="preserve"> cluster </w:t>
      </w:r>
      <w:r w:rsidR="00706B5E">
        <w:t xml:space="preserve">mean (centroid) </w:t>
      </w:r>
      <w:r>
        <w:t xml:space="preserve">in relation to the </w:t>
      </w:r>
      <w:r w:rsidR="00A64313">
        <w:t>population average</w:t>
      </w:r>
    </w:p>
    <w:p w:rsidR="000A17BD" w:rsidRPr="00AF32B1" w:rsidRDefault="000A17BD" w:rsidP="00257615">
      <w:pPr>
        <w:spacing w:before="240" w:after="0" w:line="288" w:lineRule="auto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>Association Rules (</w:t>
      </w:r>
      <w:r w:rsidR="00587E2E" w:rsidRPr="00AF32B1">
        <w:rPr>
          <w:b/>
          <w:sz w:val="24"/>
          <w:szCs w:val="24"/>
        </w:rPr>
        <w:t xml:space="preserve">Association </w:t>
      </w:r>
      <w:r w:rsidR="00FC4F73">
        <w:rPr>
          <w:b/>
          <w:sz w:val="24"/>
          <w:szCs w:val="24"/>
        </w:rPr>
        <w:t>Rules</w:t>
      </w:r>
      <w:r w:rsidR="00587E2E" w:rsidRPr="00AF32B1">
        <w:rPr>
          <w:b/>
          <w:sz w:val="24"/>
          <w:szCs w:val="24"/>
        </w:rPr>
        <w:t xml:space="preserve"> Using R</w:t>
      </w:r>
      <w:r w:rsidRPr="00AF32B1">
        <w:rPr>
          <w:b/>
          <w:sz w:val="24"/>
          <w:szCs w:val="24"/>
        </w:rPr>
        <w:t>)</w:t>
      </w:r>
    </w:p>
    <w:p w:rsidR="00547926" w:rsidRDefault="00547926" w:rsidP="00257615">
      <w:pPr>
        <w:pStyle w:val="ListParagraph"/>
        <w:numPr>
          <w:ilvl w:val="0"/>
          <w:numId w:val="7"/>
        </w:numPr>
        <w:spacing w:after="240" w:line="288" w:lineRule="auto"/>
      </w:pPr>
      <w:r>
        <w:t xml:space="preserve">Understand what association rule </w:t>
      </w:r>
      <w:r w:rsidR="00133760">
        <w:t>analysis</w:t>
      </w:r>
      <w:r>
        <w:t xml:space="preserve"> is and when it is appropriate</w:t>
      </w:r>
      <w:r w:rsidRPr="00FC7D55">
        <w:t xml:space="preserve"> </w:t>
      </w:r>
      <w:r>
        <w:t>to use this technique</w:t>
      </w:r>
    </w:p>
    <w:p w:rsidR="00547926" w:rsidRPr="00AB38B5" w:rsidRDefault="00547926" w:rsidP="00257615">
      <w:pPr>
        <w:pStyle w:val="ListParagraph"/>
        <w:numPr>
          <w:ilvl w:val="0"/>
          <w:numId w:val="7"/>
        </w:numPr>
        <w:spacing w:after="240" w:line="288" w:lineRule="auto"/>
      </w:pPr>
      <w:r>
        <w:t>Understand the basic idea behind</w:t>
      </w:r>
      <w:r w:rsidRPr="00AB38B5">
        <w:t xml:space="preserve"> </w:t>
      </w:r>
      <w:r>
        <w:t>association rule</w:t>
      </w:r>
      <w:r w:rsidR="00030277">
        <w:t xml:space="preserve"> </w:t>
      </w:r>
      <w:r w:rsidR="00C60E42">
        <w:t>analysis</w:t>
      </w:r>
    </w:p>
    <w:p w:rsidR="000A17BD" w:rsidRPr="00AB38B5" w:rsidRDefault="000A17BD" w:rsidP="00257615">
      <w:pPr>
        <w:pStyle w:val="ListParagraph"/>
        <w:numPr>
          <w:ilvl w:val="0"/>
          <w:numId w:val="7"/>
        </w:numPr>
        <w:spacing w:after="240" w:line="288" w:lineRule="auto"/>
      </w:pPr>
      <w:r w:rsidRPr="00AB38B5">
        <w:t>Be able to read and interpret the output from an association rule analysis</w:t>
      </w:r>
    </w:p>
    <w:p w:rsidR="00AC20AE" w:rsidRPr="00AB38B5" w:rsidRDefault="00AC20AE" w:rsidP="00257615">
      <w:pPr>
        <w:pStyle w:val="ListParagraph"/>
        <w:numPr>
          <w:ilvl w:val="1"/>
          <w:numId w:val="7"/>
        </w:numPr>
        <w:spacing w:after="240" w:line="288" w:lineRule="auto"/>
      </w:pPr>
      <w:r w:rsidRPr="00AB38B5">
        <w:t>Find the strongest (or weakest) rule from a set of output</w:t>
      </w:r>
    </w:p>
    <w:p w:rsidR="000A17BD" w:rsidRPr="00AB38B5" w:rsidRDefault="00AC20AE" w:rsidP="00257615">
      <w:pPr>
        <w:pStyle w:val="ListParagraph"/>
        <w:numPr>
          <w:ilvl w:val="0"/>
          <w:numId w:val="7"/>
        </w:numPr>
        <w:spacing w:after="240" w:line="288" w:lineRule="auto"/>
      </w:pPr>
      <w:r w:rsidRPr="00AB38B5">
        <w:t xml:space="preserve">Understand </w:t>
      </w:r>
      <w:r w:rsidR="005433DD">
        <w:t xml:space="preserve">and be able to explain </w:t>
      </w:r>
      <w:r w:rsidRPr="00AB38B5">
        <w:t xml:space="preserve">the difference between </w:t>
      </w:r>
      <w:r w:rsidR="0000350A" w:rsidRPr="00AB38B5">
        <w:t>support</w:t>
      </w:r>
      <w:r w:rsidR="0000350A">
        <w:t xml:space="preserve">, </w:t>
      </w:r>
      <w:r w:rsidRPr="00AB38B5">
        <w:t xml:space="preserve">confidence, </w:t>
      </w:r>
      <w:r w:rsidR="0000350A">
        <w:t>and lift</w:t>
      </w:r>
    </w:p>
    <w:p w:rsidR="00674E5E" w:rsidRDefault="003A4763" w:rsidP="00257615">
      <w:pPr>
        <w:pStyle w:val="ListParagraph"/>
        <w:numPr>
          <w:ilvl w:val="0"/>
          <w:numId w:val="7"/>
        </w:numPr>
        <w:spacing w:after="240" w:line="288" w:lineRule="auto"/>
      </w:pPr>
      <w:r>
        <w:t xml:space="preserve">Given a set of baskets, compute and interpret </w:t>
      </w:r>
      <w:r w:rsidR="0000350A">
        <w:t xml:space="preserve">support, </w:t>
      </w:r>
      <w:r>
        <w:t>confidence, a</w:t>
      </w:r>
      <w:r w:rsidR="00602D55">
        <w:t>nd lift for an association rule</w:t>
      </w:r>
    </w:p>
    <w:p w:rsidR="00FB5B96" w:rsidRPr="006D30D5" w:rsidRDefault="003A4763" w:rsidP="00257615">
      <w:pPr>
        <w:pStyle w:val="ListParagraph"/>
        <w:numPr>
          <w:ilvl w:val="0"/>
          <w:numId w:val="7"/>
        </w:numPr>
        <w:spacing w:after="240" w:line="288" w:lineRule="auto"/>
        <w:rPr>
          <w:sz w:val="24"/>
          <w:szCs w:val="24"/>
        </w:rPr>
      </w:pPr>
      <w:r>
        <w:t xml:space="preserve">Given a table of aggregate purchase numbers for two products, compute and interpret the lift for the rule </w:t>
      </w:r>
      <w:r w:rsidR="000262A2">
        <w:t>based on</w:t>
      </w:r>
      <w:r>
        <w:t xml:space="preserve"> those two products</w:t>
      </w:r>
      <w:r w:rsidR="00AE2700">
        <w:t xml:space="preserve"> (</w:t>
      </w:r>
      <w:r w:rsidR="003A0B02">
        <w:t xml:space="preserve">i.e., the </w:t>
      </w:r>
      <w:r w:rsidR="00AE2700">
        <w:t>Netflix/</w:t>
      </w:r>
      <w:r w:rsidR="0000350A">
        <w:t>Cable TV</w:t>
      </w:r>
      <w:r w:rsidR="00AE2700">
        <w:t xml:space="preserve"> example</w:t>
      </w:r>
      <w:r w:rsidR="003A0B02">
        <w:t xml:space="preserve"> from class</w:t>
      </w:r>
      <w:r w:rsidR="00AE2700">
        <w:t>)</w:t>
      </w:r>
    </w:p>
    <w:sectPr w:rsidR="00FB5B96" w:rsidRPr="006D30D5" w:rsidSect="0017392A">
      <w:footerReference w:type="default" r:id="rId8"/>
      <w:pgSz w:w="12240" w:h="15840" w:code="1"/>
      <w:pgMar w:top="1440" w:right="1440" w:bottom="1440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7BDC" w:rsidRDefault="004C7BDC" w:rsidP="00594C39">
      <w:pPr>
        <w:spacing w:after="0" w:line="240" w:lineRule="auto"/>
      </w:pPr>
      <w:r>
        <w:separator/>
      </w:r>
    </w:p>
  </w:endnote>
  <w:endnote w:type="continuationSeparator" w:id="0">
    <w:p w:rsidR="004C7BDC" w:rsidRDefault="004C7BDC" w:rsidP="00594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96469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392A" w:rsidRDefault="0017392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4DD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7392A" w:rsidRDefault="001739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7BDC" w:rsidRDefault="004C7BDC" w:rsidP="00594C39">
      <w:pPr>
        <w:spacing w:after="0" w:line="240" w:lineRule="auto"/>
      </w:pPr>
      <w:r>
        <w:separator/>
      </w:r>
    </w:p>
  </w:footnote>
  <w:footnote w:type="continuationSeparator" w:id="0">
    <w:p w:rsidR="004C7BDC" w:rsidRDefault="004C7BDC" w:rsidP="00594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438E6"/>
    <w:multiLevelType w:val="hybridMultilevel"/>
    <w:tmpl w:val="2DFEB6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871C8C"/>
    <w:multiLevelType w:val="hybridMultilevel"/>
    <w:tmpl w:val="8054B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022B4A"/>
    <w:multiLevelType w:val="hybridMultilevel"/>
    <w:tmpl w:val="C8E21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9CF156C"/>
    <w:multiLevelType w:val="hybridMultilevel"/>
    <w:tmpl w:val="05829D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9041C0"/>
    <w:multiLevelType w:val="hybridMultilevel"/>
    <w:tmpl w:val="2E7A49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EE4749"/>
    <w:multiLevelType w:val="hybridMultilevel"/>
    <w:tmpl w:val="12BADD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6C06FEB"/>
    <w:multiLevelType w:val="hybridMultilevel"/>
    <w:tmpl w:val="9C248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286180"/>
    <w:multiLevelType w:val="hybridMultilevel"/>
    <w:tmpl w:val="50F88B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E0B3D6C"/>
    <w:multiLevelType w:val="hybridMultilevel"/>
    <w:tmpl w:val="4BB0F4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F4A0865"/>
    <w:multiLevelType w:val="hybridMultilevel"/>
    <w:tmpl w:val="9510FF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D8450C6"/>
    <w:multiLevelType w:val="hybridMultilevel"/>
    <w:tmpl w:val="EC482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1E7025"/>
    <w:multiLevelType w:val="hybridMultilevel"/>
    <w:tmpl w:val="2F927D8E"/>
    <w:lvl w:ilvl="0" w:tplc="4E4622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6A4D87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85CB5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4882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D7CB8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536D9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6427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B7846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A2AC0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64931B71"/>
    <w:multiLevelType w:val="hybridMultilevel"/>
    <w:tmpl w:val="D750BD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9"/>
  </w:num>
  <w:num w:numId="4">
    <w:abstractNumId w:val="10"/>
  </w:num>
  <w:num w:numId="5">
    <w:abstractNumId w:val="3"/>
  </w:num>
  <w:num w:numId="6">
    <w:abstractNumId w:val="12"/>
  </w:num>
  <w:num w:numId="7">
    <w:abstractNumId w:val="0"/>
  </w:num>
  <w:num w:numId="8">
    <w:abstractNumId w:val="5"/>
  </w:num>
  <w:num w:numId="9">
    <w:abstractNumId w:val="4"/>
  </w:num>
  <w:num w:numId="10">
    <w:abstractNumId w:val="7"/>
  </w:num>
  <w:num w:numId="11">
    <w:abstractNumId w:val="6"/>
  </w:num>
  <w:num w:numId="12">
    <w:abstractNumId w:val="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MrYwNbMwNjU3MjdV0lEKTi0uzszPAykwqQUAG1Bn7iwAAAA="/>
  </w:docVars>
  <w:rsids>
    <w:rsidRoot w:val="00EE0F93"/>
    <w:rsid w:val="0000350A"/>
    <w:rsid w:val="00012C63"/>
    <w:rsid w:val="000262A2"/>
    <w:rsid w:val="00030277"/>
    <w:rsid w:val="000344A9"/>
    <w:rsid w:val="000633F6"/>
    <w:rsid w:val="0007631C"/>
    <w:rsid w:val="00095CA6"/>
    <w:rsid w:val="000A17BD"/>
    <w:rsid w:val="000B4DDF"/>
    <w:rsid w:val="00111233"/>
    <w:rsid w:val="00133760"/>
    <w:rsid w:val="00164715"/>
    <w:rsid w:val="00165707"/>
    <w:rsid w:val="001734E3"/>
    <w:rsid w:val="0017392A"/>
    <w:rsid w:val="00197440"/>
    <w:rsid w:val="001A2BB6"/>
    <w:rsid w:val="001C4C76"/>
    <w:rsid w:val="001E737C"/>
    <w:rsid w:val="001F7DCF"/>
    <w:rsid w:val="0021457B"/>
    <w:rsid w:val="0022287E"/>
    <w:rsid w:val="00224DF1"/>
    <w:rsid w:val="00235D97"/>
    <w:rsid w:val="00246075"/>
    <w:rsid w:val="002475C9"/>
    <w:rsid w:val="00257615"/>
    <w:rsid w:val="00295571"/>
    <w:rsid w:val="002A7B4D"/>
    <w:rsid w:val="002B11F2"/>
    <w:rsid w:val="002E2A15"/>
    <w:rsid w:val="002F3DE9"/>
    <w:rsid w:val="00300C36"/>
    <w:rsid w:val="0032427C"/>
    <w:rsid w:val="00324D67"/>
    <w:rsid w:val="00337CC8"/>
    <w:rsid w:val="00354DE2"/>
    <w:rsid w:val="00360ACB"/>
    <w:rsid w:val="00387352"/>
    <w:rsid w:val="003A0B02"/>
    <w:rsid w:val="003A4763"/>
    <w:rsid w:val="003E245D"/>
    <w:rsid w:val="003F08C2"/>
    <w:rsid w:val="004112CE"/>
    <w:rsid w:val="0046330A"/>
    <w:rsid w:val="0048342C"/>
    <w:rsid w:val="0048353C"/>
    <w:rsid w:val="004A67E3"/>
    <w:rsid w:val="004A73BD"/>
    <w:rsid w:val="004B16F8"/>
    <w:rsid w:val="004C7BDC"/>
    <w:rsid w:val="004D0E30"/>
    <w:rsid w:val="004E4AF1"/>
    <w:rsid w:val="004F6D15"/>
    <w:rsid w:val="0050356B"/>
    <w:rsid w:val="00525DAF"/>
    <w:rsid w:val="00530035"/>
    <w:rsid w:val="005433DD"/>
    <w:rsid w:val="00547926"/>
    <w:rsid w:val="00585FCA"/>
    <w:rsid w:val="00587E2E"/>
    <w:rsid w:val="00590CC6"/>
    <w:rsid w:val="00594C39"/>
    <w:rsid w:val="005A3AB9"/>
    <w:rsid w:val="005C2615"/>
    <w:rsid w:val="005C43D6"/>
    <w:rsid w:val="005D3BE7"/>
    <w:rsid w:val="005E5688"/>
    <w:rsid w:val="00602D55"/>
    <w:rsid w:val="00611AE5"/>
    <w:rsid w:val="006360E9"/>
    <w:rsid w:val="00641D8F"/>
    <w:rsid w:val="00653CB4"/>
    <w:rsid w:val="00665363"/>
    <w:rsid w:val="00674E5E"/>
    <w:rsid w:val="006767C7"/>
    <w:rsid w:val="006952A0"/>
    <w:rsid w:val="006A3A23"/>
    <w:rsid w:val="006D30D5"/>
    <w:rsid w:val="006E48E8"/>
    <w:rsid w:val="00706B5E"/>
    <w:rsid w:val="00706E62"/>
    <w:rsid w:val="00714AFC"/>
    <w:rsid w:val="00731435"/>
    <w:rsid w:val="00734B62"/>
    <w:rsid w:val="0077556D"/>
    <w:rsid w:val="0079743C"/>
    <w:rsid w:val="007C71ED"/>
    <w:rsid w:val="007C7C8C"/>
    <w:rsid w:val="007D71B1"/>
    <w:rsid w:val="007E6D36"/>
    <w:rsid w:val="00812603"/>
    <w:rsid w:val="008244A5"/>
    <w:rsid w:val="00826E69"/>
    <w:rsid w:val="00863467"/>
    <w:rsid w:val="00867815"/>
    <w:rsid w:val="00882D8D"/>
    <w:rsid w:val="008B16C0"/>
    <w:rsid w:val="008D45DC"/>
    <w:rsid w:val="009210A1"/>
    <w:rsid w:val="009466E6"/>
    <w:rsid w:val="009506C8"/>
    <w:rsid w:val="009626F7"/>
    <w:rsid w:val="009737E2"/>
    <w:rsid w:val="00984EE2"/>
    <w:rsid w:val="0098760F"/>
    <w:rsid w:val="00994C5D"/>
    <w:rsid w:val="00995EB4"/>
    <w:rsid w:val="009960F6"/>
    <w:rsid w:val="009A4AD2"/>
    <w:rsid w:val="009B5A6A"/>
    <w:rsid w:val="009C5B85"/>
    <w:rsid w:val="00A05D94"/>
    <w:rsid w:val="00A1094E"/>
    <w:rsid w:val="00A264DE"/>
    <w:rsid w:val="00A41070"/>
    <w:rsid w:val="00A44EFB"/>
    <w:rsid w:val="00A60A49"/>
    <w:rsid w:val="00A64313"/>
    <w:rsid w:val="00A763E8"/>
    <w:rsid w:val="00AB38B5"/>
    <w:rsid w:val="00AC20AE"/>
    <w:rsid w:val="00AC65E8"/>
    <w:rsid w:val="00AE2700"/>
    <w:rsid w:val="00AF32B1"/>
    <w:rsid w:val="00B2256C"/>
    <w:rsid w:val="00BB3F7E"/>
    <w:rsid w:val="00BC67DA"/>
    <w:rsid w:val="00BD6D11"/>
    <w:rsid w:val="00C10F12"/>
    <w:rsid w:val="00C40009"/>
    <w:rsid w:val="00C449B2"/>
    <w:rsid w:val="00C565FD"/>
    <w:rsid w:val="00C60E42"/>
    <w:rsid w:val="00CA0B10"/>
    <w:rsid w:val="00CA66A4"/>
    <w:rsid w:val="00CC4BAC"/>
    <w:rsid w:val="00CF06BB"/>
    <w:rsid w:val="00D0160E"/>
    <w:rsid w:val="00D320E8"/>
    <w:rsid w:val="00D4114A"/>
    <w:rsid w:val="00D42A2F"/>
    <w:rsid w:val="00D43C29"/>
    <w:rsid w:val="00D45BFC"/>
    <w:rsid w:val="00D57D46"/>
    <w:rsid w:val="00D65C6F"/>
    <w:rsid w:val="00D96A1B"/>
    <w:rsid w:val="00DA2224"/>
    <w:rsid w:val="00DA3839"/>
    <w:rsid w:val="00DB354E"/>
    <w:rsid w:val="00DD5871"/>
    <w:rsid w:val="00DF5640"/>
    <w:rsid w:val="00E10CBB"/>
    <w:rsid w:val="00E279F5"/>
    <w:rsid w:val="00E35EB9"/>
    <w:rsid w:val="00E52ABD"/>
    <w:rsid w:val="00E577DD"/>
    <w:rsid w:val="00EB25A8"/>
    <w:rsid w:val="00EB5C58"/>
    <w:rsid w:val="00EC5A54"/>
    <w:rsid w:val="00EE0F93"/>
    <w:rsid w:val="00EE694C"/>
    <w:rsid w:val="00EF77A5"/>
    <w:rsid w:val="00F10C8F"/>
    <w:rsid w:val="00F20360"/>
    <w:rsid w:val="00F21FD1"/>
    <w:rsid w:val="00F362CC"/>
    <w:rsid w:val="00F45D93"/>
    <w:rsid w:val="00F5197E"/>
    <w:rsid w:val="00F56646"/>
    <w:rsid w:val="00FA39A8"/>
    <w:rsid w:val="00FB5B96"/>
    <w:rsid w:val="00FC4F73"/>
    <w:rsid w:val="00FC7D55"/>
    <w:rsid w:val="00FE135F"/>
    <w:rsid w:val="00FE3488"/>
    <w:rsid w:val="00FE3C8E"/>
    <w:rsid w:val="00FF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A6E288"/>
  <w15:docId w15:val="{44F580AB-D018-429B-9E77-6F951BA90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6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C39"/>
  </w:style>
  <w:style w:type="paragraph" w:styleId="Footer">
    <w:name w:val="footer"/>
    <w:basedOn w:val="Normal"/>
    <w:link w:val="Foot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C39"/>
  </w:style>
  <w:style w:type="paragraph" w:styleId="BalloonText">
    <w:name w:val="Balloon Text"/>
    <w:basedOn w:val="Normal"/>
    <w:link w:val="BalloonTextChar"/>
    <w:uiPriority w:val="99"/>
    <w:semiHidden/>
    <w:unhideWhenUsed/>
    <w:rsid w:val="00587E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E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7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97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BE166A-2B2F-44B4-BA5E-AA4A107087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6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</dc:creator>
  <cp:lastModifiedBy>Jing Gong</cp:lastModifiedBy>
  <cp:revision>88</cp:revision>
  <cp:lastPrinted>2015-11-22T11:17:00Z</cp:lastPrinted>
  <dcterms:created xsi:type="dcterms:W3CDTF">2015-04-18T18:38:00Z</dcterms:created>
  <dcterms:modified xsi:type="dcterms:W3CDTF">2018-04-09T04:32:00Z</dcterms:modified>
</cp:coreProperties>
</file>